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2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df1a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cb2e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2T07:35:02Z</dcterms:created>
  <dcterms:modified xsi:type="dcterms:W3CDTF">2020-06-22T07:35:02Z</dcterms:modified>
</cp:coreProperties>
</file>